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Find the</w:t>
      </w:r>
      <w:r>
        <w:t xml:space="preserve"> </w:t>
      </w:r>
      <w:r>
        <w:rPr>
          <w:b/>
          <w:bCs/>
        </w:rPr>
        <w:t xml:space="preserve">largest even sum</w:t>
      </w:r>
      <w:r>
        <w:t xml:space="preserve"> </w:t>
      </w:r>
      <w:r>
        <w:t xml:space="preserve">of any subsequence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has a length of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is sum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such a sum does not exist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n array that can be derived from another array by deleting some or no elements without changing the order of the remaining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1,5,3,1], k = 3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ubsequence with the largest possible even sum is [4,5,3]. It has a sum of 4 + 5 + 3 = 1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6,2], k = 3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ubsequence with the largest possible even sum is [4,6,2]. It has a sum of 4 + 6 + 2 = 1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3,5], k = 1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No subsequence of nums with length 1 has an even su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32Z</dcterms:created>
  <dcterms:modified xsi:type="dcterms:W3CDTF">2024-03-25T10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